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ting</w:t>
      </w:r>
      <w:r>
        <w:t xml:space="preserve"> </w:t>
      </w:r>
      <w:r>
        <w:t xml:space="preserve">Career</w:t>
      </w:r>
      <w:r>
        <w:t xml:space="preserve"> </w:t>
      </w:r>
      <w:r>
        <w:t xml:space="preserve">in</w:t>
      </w:r>
      <w:r>
        <w:t xml:space="preserve"> </w:t>
      </w:r>
      <w:r>
        <w:t xml:space="preserve">Canada</w:t>
      </w:r>
      <w:r>
        <w:t xml:space="preserve"> </w:t>
      </w:r>
      <w:r>
        <w:t xml:space="preserve">Vancouver</w:t>
      </w:r>
    </w:p>
    <w:bookmarkStart w:id="20" w:name="X7875eba384a652b9f006d09774bd7ab8e53c324"/>
    <w:p>
      <w:pPr>
        <w:pStyle w:val="Heading1"/>
      </w:pPr>
      <w:r>
        <w:t xml:space="preserve">Statement of Purpose: A Journey Toward Artistic Excellence in Canada Vancouver</w:t>
      </w:r>
    </w:p>
    <w:p>
      <w:pPr>
        <w:pStyle w:val="FirstParagraph"/>
      </w:pPr>
      <w:r>
        <w:t xml:space="preserve">As I prepare to submit this Statement of Purpose, I stand at the threshold of a transformative chapter in my life as an Actor. My unwavering passion for storytelling and character embodiment has driven me to seek advanced training and professional opportunities within the vibrant cultural landscape of Canada Vancouver. This document articulates my artistic journey, academic foundation, and profound commitment to contributing meaningfully to the global performing arts community through immersive work in one of North America's most dynamic creative hubs.</w:t>
      </w:r>
    </w:p>
    <w:p>
      <w:pPr>
        <w:pStyle w:val="BodyText"/>
      </w:pPr>
      <w:r>
        <w:t xml:space="preserve">My fascination with acting began in childhood when I discovered that stepping into another persona allowed me to explore human complexities safely. After completing my Bachelor of Fine Arts in Theatre at the University of Toronto, I pursued intensive training at the prestigious Royal Academy of Dramatic Art (RADA) in London, where I honed my technique through classical and contemporary performance studies. My stage work across Canada and Europe—ranging from Shakespearean tragedies to avant-garde experimental theatre—has solidified my understanding that acting is not merely about delivering lines, but about creating authentic emotional connections with audiences. Yet, I recognized that to evolve beyond technical proficiency toward artistic mastery, I required an environment where diverse storytelling traditions converge with cutting-edge industry practices. That environment exists in Canada Vancouver.</w:t>
      </w:r>
    </w:p>
    <w:p>
      <w:pPr>
        <w:pStyle w:val="BodyText"/>
      </w:pPr>
      <w:r>
        <w:t xml:space="preserve">Canada Vancouver represents far more than a geographical location for my aspirations; it is the nexus where cinematic excellence meets artistic innovation. As an Actor, I am drawn to Vancouver’s unparalleled ecosystem: the largest film and television production center in North America outside of Los Angeles, consistently dubbed "Hollywood North." This industry concentration provides unprecedented access to professional mentorship, collaborative projects with renowned directors like Guy Ritchie and Sarah Polley, and exposure to a culturally diverse casting pool that mirrors our globalized world. What distinguishes Vancouver from other hubs is its unique blend of natural beauty—mountains meeting ocean—and a genuine commitment to fostering inclusive storytelling. The city’s thriving independent film scene, supported by institutions like the Canadian Film Centre’s Vancouver branch and VIFF Centre, offers the perfect crucible for an Actor to develop nuanced work that resonates internationally.</w:t>
      </w:r>
    </w:p>
    <w:p>
      <w:pPr>
        <w:pStyle w:val="BodyText"/>
      </w:pPr>
      <w:r>
        <w:t xml:space="preserve">My decision to pursue advanced training in Canada Vancouver stems from a meticulous evaluation of available programs. I have been particularly impressed by Studio 58 at Langara College, whose ensemble-based curriculum emphasizes collaborative creation and social responsibility—principles I embody through my volunteer work with Theatre for Social Change initiatives in Toronto. Equally compelling is the University of British Columbia’s Master of Fine Arts program, which integrates academic rigor with practical industry immersion. I am eager to learn from faculty who have worked on award-winning projects like "The Handmaid’s Tale" and "Kim's Convenience," and to collaborate with fellow Artists whose backgrounds span Indigenous storytelling traditions, South Asian diaspora narratives, and Pacific Northwest First Nations perspectives. This cultural mosaic aligns perfectly with my belief that an Actor must be a cultural interpreter as much as a performer.</w:t>
      </w:r>
    </w:p>
    <w:p>
      <w:pPr>
        <w:pStyle w:val="BodyText"/>
      </w:pPr>
      <w:r>
        <w:t xml:space="preserve">My professional trajectory underscores this commitment. Last year, I originated the lead role in "Voices from the Coast," an Indigenous-led production exploring reconciliation through oral history, which premiered at Vancouver’s Firehall Arts Centre. The experience taught me that authentic representation requires deep community engagement—a lesson I will carry forward in Canada Vancouver. Similarly, my work as a teaching Artist with the Arts for Healing program demonstrated how performance can facilitate therapeutic growth for trauma survivors; this ethos of art as social catalyst is central to my artistic identity. I am not merely seeking employment in Vancouver—I aim to become an active contributor to its evolving narrative landscape.</w:t>
      </w:r>
    </w:p>
    <w:p>
      <w:pPr>
        <w:pStyle w:val="BodyText"/>
      </w:pPr>
      <w:r>
        <w:t xml:space="preserve">Canada’s supportive immigration framework further validates this path. The Global Talent Stream and International Experience Canada programs provide structured pathways for Artists like myself, recognizing that creative professionals drive cultural innovation and economic vitality. Vancouver’s welcoming immigrant community—particularly its large Asian-Pacific arts population—means I will immediately connect with networks that understand the unique challenges of building an international career while preserving artistic identity. Unlike cities where Actors compete for scraps in a saturated market, Vancouver operates on a philosophy of collective growth, where established stars like Rachel McAdams and Michael J. Fox actively mentor newcomers.</w:t>
      </w:r>
    </w:p>
    <w:p>
      <w:pPr>
        <w:pStyle w:val="BodyText"/>
      </w:pPr>
      <w:r>
        <w:t xml:space="preserve">My immediate goal is to complete Studio 58’s rigorous three-year program to refine my craft under the guidance of industry veterans. Long-term, I envision founding a Vancouver-based theatre company dedicated to amplifying underrepresented voices through site-specific productions across British Columbia’s diverse landscapes—from Vancouver Island’s coastal communities to the interior Indigenous nations. My Statement of Purpose reflects not just ambition, but responsibility: as an Actor in Canada Vancouver, I will honor the land and its original stewards while creating work that challenges audiences to see humanity in new light.</w:t>
      </w:r>
    </w:p>
    <w:p>
      <w:pPr>
        <w:pStyle w:val="BodyText"/>
      </w:pPr>
      <w:r>
        <w:t xml:space="preserve">What makes Canada Vancouver uniquely suited for my growth is its symbiotic relationship between artistry and accessibility. Unlike London or New York, where housing costs threaten artistic viability, Vancouver offers reasonable accommodations within walking distance of major production studios like the Cineplex VFX facilities. The city’s public transit system allows me to move seamlessly between rehearsals at the Arts Club Theatre and collaborations with sound designers in East Van recording studios—a logistical freedom that fuels creative experimentation. This environment directly supports my artistic methodology: I thrive when immersed in a community where creativity is prioritized over commercial pressure.</w:t>
      </w:r>
    </w:p>
    <w:p>
      <w:pPr>
        <w:pStyle w:val="BodyText"/>
      </w:pPr>
      <w:r>
        <w:t xml:space="preserve">As I conclude this Statement of Purpose, I reaffirm that my journey as an Actor has always been about connection—to stories, to communities, and to the profound human truths theater reveals. Canada Vancouver embodies the perfect convergence of artistic opportunity, cultural richness, and institutional support necessary for me to evolve from a promising performer into a meaningful contributor to global storytelling. I am not simply applying for training; I am preparing to become part of Vancouver’s living legacy as a city where Actors don’t just work—they transform.</w:t>
      </w:r>
    </w:p>
    <w:p>
      <w:pPr>
        <w:pStyle w:val="BodyText"/>
      </w:pPr>
      <w:r>
        <w:t xml:space="preserve">With deep respect for the creative spirit that defines Canada Vancouver, and with unwavering dedication to the craft, I submit this Statement of Purpose as both my promise and my passport. The stage is set. The community awaits. And I am ready to step into it as an Actor who will honor its past while shaping it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ting Career in Canada Vancouver</dc:title>
  <dc:creator/>
  <cp:keywords/>
  <dcterms:created xsi:type="dcterms:W3CDTF">2026-07-20T19:04:32Z</dcterms:created>
  <dcterms:modified xsi:type="dcterms:W3CDTF">2026-07-20T19:04:32Z</dcterms:modified>
</cp:coreProperties>
</file>

<file path=docProps/custom.xml><?xml version="1.0" encoding="utf-8"?>
<Properties xmlns="http://schemas.openxmlformats.org/officeDocument/2006/custom-properties" xmlns:vt="http://schemas.openxmlformats.org/officeDocument/2006/docPropsVTypes"/>
</file>